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72F45741" w:rsidR="007D72CD" w:rsidRPr="007D72CD" w:rsidRDefault="007D72CD" w:rsidP="00485E6D">
      <w:pPr>
        <w:pStyle w:val="ListParagraph"/>
        <w:numPr>
          <w:ilvl w:val="0"/>
          <w:numId w:val="20"/>
        </w:numPr>
        <w:jc w:val="both"/>
        <w:rPr>
          <w:bCs/>
        </w:rPr>
      </w:pPr>
      <w:r w:rsidRPr="007D72CD">
        <w:rPr>
          <w:bCs/>
        </w:rPr>
        <w:t>What are the security risks associated with file uploads, and how did you mitigate them using CodeIgniter's File Uploading Library?</w:t>
      </w:r>
      <w:r w:rsidR="00485E6D">
        <w:rPr>
          <w:bCs/>
        </w:rPr>
        <w:t xml:space="preserve"> </w:t>
      </w:r>
      <w:r w:rsidR="00485E6D" w:rsidRPr="00485E6D">
        <w:rPr>
          <w:bCs/>
          <w:lang w:val="en-US"/>
        </w:rPr>
        <w:t>File uploads can be risky because users might upload harmful files, like viruses or scripts, that could damage the system. To prevent this, CodeIgniter’s File Uploading Library was used to make uploads safer. It only allows certain file types like PDF, DOCX, and PPT, limits the file size, changes file names to avoid conflicts, and stores the files in a safe place where people can’t access them directly through the browser.</w:t>
      </w:r>
    </w:p>
    <w:p w14:paraId="6D461B8B" w14:textId="77777777" w:rsidR="00C26B09" w:rsidRDefault="007D72CD" w:rsidP="00C26B09">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11B1BE62" w14:textId="4BCC076F" w:rsidR="00C26B09" w:rsidRPr="00C26B09" w:rsidRDefault="00C26B09" w:rsidP="00C26B09">
      <w:pPr>
        <w:pStyle w:val="ListParagraph"/>
        <w:jc w:val="both"/>
        <w:rPr>
          <w:bCs/>
        </w:rPr>
      </w:pPr>
      <w:r>
        <w:t xml:space="preserve">The </w:t>
      </w:r>
      <w:proofErr w:type="spellStart"/>
      <w:r>
        <w:rPr>
          <w:rStyle w:val="HTMLCode"/>
          <w:rFonts w:eastAsiaTheme="minorHAnsi"/>
        </w:rPr>
        <w:t>enctype</w:t>
      </w:r>
      <w:proofErr w:type="spellEnd"/>
      <w:r>
        <w:rPr>
          <w:rStyle w:val="HTMLCode"/>
          <w:rFonts w:eastAsiaTheme="minorHAnsi"/>
        </w:rPr>
        <w:t>="multipart/form-data"</w:t>
      </w:r>
      <w:r>
        <w:t xml:space="preserve"> attribute in the form tag is needed when uploading files. It allows the form to send both files and text information to the server. Without it, only text could be sent, and the file upload would not </w:t>
      </w:r>
      <w:proofErr w:type="spellStart"/>
      <w:proofErr w:type="gramStart"/>
      <w:r>
        <w:t>work.This</w:t>
      </w:r>
      <w:proofErr w:type="spellEnd"/>
      <w:proofErr w:type="gramEnd"/>
      <w:r>
        <w:t xml:space="preserve"> attribute makes sure the file is sent correctly and safely so the system can receive and save it properly. It is important in forms that let users upload things like documents or pictures because it helps the file transfer go smoothly. In simple terms, it allows the form to handle files the right way when sending them to the server.</w:t>
      </w:r>
    </w:p>
    <w:p w14:paraId="2371908E" w14:textId="77777777" w:rsidR="00257A87" w:rsidRDefault="007D72CD" w:rsidP="00257A87">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050BAF62" w14:textId="1FA1F646" w:rsidR="00257A87" w:rsidRPr="00257A87" w:rsidRDefault="00257A87" w:rsidP="00257A87">
      <w:pPr>
        <w:pStyle w:val="ListParagraph"/>
        <w:jc w:val="both"/>
        <w:rPr>
          <w:bCs/>
        </w:rPr>
      </w:pPr>
      <w:r>
        <w:t>It is important to check if a student is enrolled in a course before allowing them to download a file because only students in the class should be able to access the materials. This stops people who are not part of the course from getting files they shouldn’t see.</w:t>
      </w:r>
      <w:r>
        <w:t xml:space="preserve"> </w:t>
      </w:r>
      <w:r>
        <w:t>Checking enrollment also keeps the system safe by protecting private files and making sure only the right students can use them. It helps maintain fairness and privacy in the course.</w:t>
      </w:r>
    </w:p>
    <w:p w14:paraId="132EEEAE" w14:textId="77777777" w:rsidR="00485E6D" w:rsidRPr="007D72CD" w:rsidRDefault="00485E6D" w:rsidP="00485E6D">
      <w:pPr>
        <w:pStyle w:val="ListParagraph"/>
        <w:rPr>
          <w:bCs/>
        </w:rPr>
      </w:pPr>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61C1DE2B" w14:textId="6574FFFF" w:rsidR="00916E0F" w:rsidRDefault="00916E0F" w:rsidP="00F71F8F">
      <w:pP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91D731B" w:rsidR="00303C2D" w:rsidRPr="00EC437B" w:rsidRDefault="00F71F8F" w:rsidP="00303C2D">
      <w:r w:rsidRPr="00F71F8F">
        <w:drawing>
          <wp:inline distT="0" distB="0" distL="0" distR="0" wp14:anchorId="79D5D93A" wp14:editId="680632F5">
            <wp:extent cx="5943600" cy="2901950"/>
            <wp:effectExtent l="0" t="0" r="0" b="0"/>
            <wp:docPr id="78283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38339" name=""/>
                    <pic:cNvPicPr/>
                  </pic:nvPicPr>
                  <pic:blipFill>
                    <a:blip r:embed="rId8"/>
                    <a:stretch>
                      <a:fillRect/>
                    </a:stretch>
                  </pic:blipFill>
                  <pic:spPr>
                    <a:xfrm>
                      <a:off x="0" y="0"/>
                      <a:ext cx="5943600" cy="2901950"/>
                    </a:xfrm>
                    <a:prstGeom prst="rect">
                      <a:avLst/>
                    </a:prstGeom>
                  </pic:spPr>
                </pic:pic>
              </a:graphicData>
            </a:graphic>
          </wp:inline>
        </w:drawing>
      </w:r>
    </w:p>
    <w:p w14:paraId="79D13D0E" w14:textId="77777777" w:rsidR="00303C2D" w:rsidRPr="00EC437B" w:rsidRDefault="00303C2D" w:rsidP="00303C2D"/>
    <w:p w14:paraId="6B204369" w14:textId="77777777" w:rsidR="00303C2D" w:rsidRPr="00EC437B" w:rsidRDefault="00303C2D" w:rsidP="00303C2D"/>
    <w:p w14:paraId="4FC700C4" w14:textId="4F29D4FF" w:rsidR="00303C2D" w:rsidRPr="00EC437B" w:rsidRDefault="00DF41B7" w:rsidP="00303C2D">
      <w:r w:rsidRPr="00DF41B7">
        <w:lastRenderedPageBreak/>
        <w:drawing>
          <wp:inline distT="0" distB="0" distL="0" distR="0" wp14:anchorId="12DD1AFF" wp14:editId="2EBE4A50">
            <wp:extent cx="5943600" cy="2839720"/>
            <wp:effectExtent l="0" t="0" r="0" b="0"/>
            <wp:docPr id="1202525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525826" name=""/>
                    <pic:cNvPicPr/>
                  </pic:nvPicPr>
                  <pic:blipFill>
                    <a:blip r:embed="rId9"/>
                    <a:stretch>
                      <a:fillRect/>
                    </a:stretch>
                  </pic:blipFill>
                  <pic:spPr>
                    <a:xfrm>
                      <a:off x="0" y="0"/>
                      <a:ext cx="5943600" cy="2839720"/>
                    </a:xfrm>
                    <a:prstGeom prst="rect">
                      <a:avLst/>
                    </a:prstGeom>
                  </pic:spPr>
                </pic:pic>
              </a:graphicData>
            </a:graphic>
          </wp:inline>
        </w:drawing>
      </w:r>
    </w:p>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t>Conclusion</w:t>
      </w:r>
    </w:p>
    <w:p w14:paraId="11877C23" w14:textId="249C9E70" w:rsidR="00303C2D" w:rsidRPr="00EC437B" w:rsidRDefault="00C8075E" w:rsidP="00C8075E">
      <w:pPr>
        <w:tabs>
          <w:tab w:val="left" w:pos="5172"/>
        </w:tabs>
        <w:jc w:val="both"/>
      </w:pPr>
      <w:r w:rsidRPr="00C8075E">
        <w:t>This laboratory exercise demonstrated the proper way to securely upload and manage course materials within a web-based system. Using CodeIgniter’s File Uploading Library, the system was able to control allowed file types, limit file sizes, and ensure that uploaded files were stored safely. The verification of student enrollment before granting download access also helped maintain data privacy and prevent unauthorized use.</w:t>
      </w:r>
    </w:p>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10"/>
      <w:head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50E0CB" w14:textId="77777777" w:rsidR="004E41FF" w:rsidRDefault="004E41FF" w:rsidP="00C62A44">
      <w:pPr>
        <w:spacing w:after="0" w:line="240" w:lineRule="auto"/>
      </w:pPr>
      <w:r>
        <w:separator/>
      </w:r>
    </w:p>
  </w:endnote>
  <w:endnote w:type="continuationSeparator" w:id="0">
    <w:p w14:paraId="4F0E6151" w14:textId="77777777" w:rsidR="004E41FF" w:rsidRDefault="004E41FF"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C575D" w14:textId="77777777" w:rsidR="004E41FF" w:rsidRDefault="004E41FF" w:rsidP="00C62A44">
      <w:pPr>
        <w:spacing w:after="0" w:line="240" w:lineRule="auto"/>
      </w:pPr>
      <w:r>
        <w:separator/>
      </w:r>
    </w:p>
  </w:footnote>
  <w:footnote w:type="continuationSeparator" w:id="0">
    <w:p w14:paraId="2E54BE43" w14:textId="77777777" w:rsidR="004E41FF" w:rsidRDefault="004E41FF"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34CDCC3D"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A91E4B">
      <w:rPr>
        <w:rFonts w:cs="Times New Roman"/>
        <w:color w:val="000000"/>
      </w:rPr>
      <w:t xml:space="preserve">Jela Antoinette S. Jeminez   </w:t>
    </w:r>
    <w:r>
      <w:rPr>
        <w:rFonts w:cs="Times New Roman"/>
        <w:color w:val="000000"/>
      </w:rPr>
      <w:t>SCHEDULE</w:t>
    </w:r>
    <w:r w:rsidRPr="00E50800">
      <w:rPr>
        <w:rFonts w:cs="Times New Roman"/>
        <w:color w:val="000000"/>
      </w:rPr>
      <w:t xml:space="preserve">: </w:t>
    </w:r>
    <w:r w:rsidR="00A91E4B">
      <w:rPr>
        <w:rFonts w:cs="Times New Roman"/>
        <w:color w:val="000000"/>
      </w:rPr>
      <w:t>10:00 am – 1:00 pm</w:t>
    </w:r>
    <w:r>
      <w:rPr>
        <w:rFonts w:cs="Times New Roman"/>
        <w:color w:val="000000"/>
      </w:rPr>
      <w:t xml:space="preserve">   SCORE: _________</w:t>
    </w:r>
  </w:p>
  <w:p w14:paraId="5D7183E1" w14:textId="78A987FE"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w:t>
    </w:r>
    <w:r w:rsidR="00A91E4B">
      <w:rPr>
        <w:rFonts w:cs="Times New Roman"/>
      </w:rPr>
      <w:t xml:space="preserve"> Sir Jim Jamero</w:t>
    </w:r>
    <w:r>
      <w:rPr>
        <w:rFonts w:cs="Times New Roman"/>
      </w:rPr>
      <w:t xml:space="preserve"> DATE:</w:t>
    </w:r>
    <w:r w:rsidR="00A91E4B">
      <w:rPr>
        <w:rFonts w:cs="Times New Roman"/>
      </w:rPr>
      <w:t>10/23/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95115083">
    <w:abstractNumId w:val="18"/>
  </w:num>
  <w:num w:numId="2" w16cid:durableId="1794015012">
    <w:abstractNumId w:val="0"/>
  </w:num>
  <w:num w:numId="3" w16cid:durableId="929704763">
    <w:abstractNumId w:val="5"/>
  </w:num>
  <w:num w:numId="4" w16cid:durableId="1319654826">
    <w:abstractNumId w:val="4"/>
  </w:num>
  <w:num w:numId="5" w16cid:durableId="52824852">
    <w:abstractNumId w:val="2"/>
  </w:num>
  <w:num w:numId="6" w16cid:durableId="821430585">
    <w:abstractNumId w:val="10"/>
  </w:num>
  <w:num w:numId="7" w16cid:durableId="330641096">
    <w:abstractNumId w:val="16"/>
  </w:num>
  <w:num w:numId="8" w16cid:durableId="1626041632">
    <w:abstractNumId w:val="1"/>
  </w:num>
  <w:num w:numId="9" w16cid:durableId="1000043085">
    <w:abstractNumId w:val="11"/>
  </w:num>
  <w:num w:numId="10" w16cid:durableId="1309480129">
    <w:abstractNumId w:val="3"/>
  </w:num>
  <w:num w:numId="11" w16cid:durableId="72972883">
    <w:abstractNumId w:val="12"/>
  </w:num>
  <w:num w:numId="12" w16cid:durableId="3289124">
    <w:abstractNumId w:val="6"/>
  </w:num>
  <w:num w:numId="13" w16cid:durableId="712732825">
    <w:abstractNumId w:val="19"/>
  </w:num>
  <w:num w:numId="14" w16cid:durableId="806320992">
    <w:abstractNumId w:val="8"/>
  </w:num>
  <w:num w:numId="15" w16cid:durableId="937834584">
    <w:abstractNumId w:val="15"/>
  </w:num>
  <w:num w:numId="16" w16cid:durableId="1327056669">
    <w:abstractNumId w:val="7"/>
  </w:num>
  <w:num w:numId="17" w16cid:durableId="1751928463">
    <w:abstractNumId w:val="9"/>
  </w:num>
  <w:num w:numId="18" w16cid:durableId="1869290014">
    <w:abstractNumId w:val="14"/>
  </w:num>
  <w:num w:numId="19" w16cid:durableId="580259269">
    <w:abstractNumId w:val="13"/>
  </w:num>
  <w:num w:numId="20" w16cid:durableId="19670532">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57A87"/>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85E6D"/>
    <w:rsid w:val="004B2269"/>
    <w:rsid w:val="004B6B25"/>
    <w:rsid w:val="004E41FF"/>
    <w:rsid w:val="004E4210"/>
    <w:rsid w:val="004F1374"/>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1E4B"/>
    <w:rsid w:val="00A96EEC"/>
    <w:rsid w:val="00AB051D"/>
    <w:rsid w:val="00AB2641"/>
    <w:rsid w:val="00AD58E6"/>
    <w:rsid w:val="00AE6CA8"/>
    <w:rsid w:val="00B02188"/>
    <w:rsid w:val="00B7664B"/>
    <w:rsid w:val="00B81F5E"/>
    <w:rsid w:val="00B84A47"/>
    <w:rsid w:val="00B85B80"/>
    <w:rsid w:val="00BB1AA4"/>
    <w:rsid w:val="00C24469"/>
    <w:rsid w:val="00C2446A"/>
    <w:rsid w:val="00C24CA1"/>
    <w:rsid w:val="00C26B09"/>
    <w:rsid w:val="00C4041D"/>
    <w:rsid w:val="00C62A44"/>
    <w:rsid w:val="00C74A27"/>
    <w:rsid w:val="00C8075E"/>
    <w:rsid w:val="00C953D2"/>
    <w:rsid w:val="00CA27DD"/>
    <w:rsid w:val="00CC353B"/>
    <w:rsid w:val="00CC7942"/>
    <w:rsid w:val="00CE42CF"/>
    <w:rsid w:val="00D35B83"/>
    <w:rsid w:val="00D55B42"/>
    <w:rsid w:val="00D57F2E"/>
    <w:rsid w:val="00D81B21"/>
    <w:rsid w:val="00D83833"/>
    <w:rsid w:val="00DA1A14"/>
    <w:rsid w:val="00DF41B7"/>
    <w:rsid w:val="00E12D00"/>
    <w:rsid w:val="00E417C0"/>
    <w:rsid w:val="00E43EC5"/>
    <w:rsid w:val="00E66609"/>
    <w:rsid w:val="00E66C74"/>
    <w:rsid w:val="00EE22DB"/>
    <w:rsid w:val="00EE415E"/>
    <w:rsid w:val="00EF228E"/>
    <w:rsid w:val="00F07D03"/>
    <w:rsid w:val="00F1129B"/>
    <w:rsid w:val="00F15D11"/>
    <w:rsid w:val="00F71F8F"/>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485E6D"/>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7</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Jela Antoinette Jeminez</cp:lastModifiedBy>
  <cp:revision>215</cp:revision>
  <cp:lastPrinted>2025-09-30T23:07:00Z</cp:lastPrinted>
  <dcterms:created xsi:type="dcterms:W3CDTF">2024-08-22T05:21:00Z</dcterms:created>
  <dcterms:modified xsi:type="dcterms:W3CDTF">2025-10-24T01:18:00Z</dcterms:modified>
</cp:coreProperties>
</file>